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75B23" w14:textId="77777777" w:rsidR="0048155D" w:rsidRDefault="0048155D" w:rsidP="00850215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2712333" wp14:editId="19600424">
            <wp:extent cx="5343525" cy="476250"/>
            <wp:effectExtent l="19050" t="0" r="9525" b="0"/>
            <wp:docPr id="5" name="Picture 5" descr="C:\Documents and Settings\anu.tayade\Desktop\NSF new LOGO\Logo - Da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Documents and Settings\anu.tayade\Desktop\NSF new LOGO\Logo - Dar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03604" w14:textId="61C687FA" w:rsidR="00AC2F46" w:rsidRPr="00F10D16" w:rsidRDefault="000F0642" w:rsidP="00B616FA">
      <w:p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dividual Award 2026-27 A</w:t>
      </w:r>
      <w:r w:rsidR="00850215" w:rsidRPr="00F10D16">
        <w:rPr>
          <w:b/>
          <w:sz w:val="28"/>
          <w:szCs w:val="28"/>
          <w:u w:val="single"/>
        </w:rPr>
        <w:t xml:space="preserve">pplication </w:t>
      </w:r>
      <w:r>
        <w:rPr>
          <w:b/>
          <w:sz w:val="28"/>
          <w:szCs w:val="28"/>
          <w:u w:val="single"/>
        </w:rPr>
        <w:t>Form</w:t>
      </w:r>
    </w:p>
    <w:p w14:paraId="51150B4C" w14:textId="77777777" w:rsidR="005929CA" w:rsidRDefault="005929CA" w:rsidP="00850215">
      <w:pPr>
        <w:jc w:val="both"/>
        <w:rPr>
          <w:b/>
        </w:rPr>
      </w:pPr>
    </w:p>
    <w:p w14:paraId="2F5F4644" w14:textId="77777777" w:rsidR="00850215" w:rsidRPr="00B616FA" w:rsidRDefault="00F62278" w:rsidP="0085021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ull </w:t>
      </w:r>
      <w:r w:rsidR="00850215" w:rsidRPr="00B616FA">
        <w:rPr>
          <w:b/>
          <w:sz w:val="24"/>
          <w:szCs w:val="24"/>
        </w:rPr>
        <w:t>Name:</w:t>
      </w:r>
    </w:p>
    <w:p w14:paraId="75176881" w14:textId="77777777" w:rsidR="00850215" w:rsidRPr="00B616FA" w:rsidRDefault="00C546C8" w:rsidP="0085021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ull </w:t>
      </w:r>
      <w:r w:rsidR="00850215" w:rsidRPr="00B616FA">
        <w:rPr>
          <w:b/>
          <w:sz w:val="24"/>
          <w:szCs w:val="24"/>
        </w:rPr>
        <w:t>Address:</w:t>
      </w:r>
    </w:p>
    <w:p w14:paraId="1E1119D9" w14:textId="77777777" w:rsidR="00850215" w:rsidRDefault="00F62278" w:rsidP="0085021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obile</w:t>
      </w:r>
      <w:r w:rsidR="00850215" w:rsidRPr="00B616FA">
        <w:rPr>
          <w:b/>
          <w:sz w:val="24"/>
          <w:szCs w:val="24"/>
        </w:rPr>
        <w:t>:</w:t>
      </w:r>
    </w:p>
    <w:p w14:paraId="11194C69" w14:textId="77777777" w:rsidR="00F62278" w:rsidRPr="00B616FA" w:rsidRDefault="00F62278" w:rsidP="0085021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lternate Number:</w:t>
      </w:r>
    </w:p>
    <w:p w14:paraId="129522ED" w14:textId="77777777" w:rsidR="00850215" w:rsidRPr="00B616FA" w:rsidRDefault="00850215" w:rsidP="00850215">
      <w:pPr>
        <w:jc w:val="both"/>
        <w:rPr>
          <w:b/>
          <w:sz w:val="24"/>
          <w:szCs w:val="24"/>
        </w:rPr>
      </w:pPr>
      <w:r w:rsidRPr="00B616FA">
        <w:rPr>
          <w:b/>
          <w:sz w:val="24"/>
          <w:szCs w:val="24"/>
        </w:rPr>
        <w:t>Email:</w:t>
      </w:r>
    </w:p>
    <w:p w14:paraId="7E699C36" w14:textId="77777777" w:rsidR="00850215" w:rsidRDefault="00C546C8" w:rsidP="00850215">
      <w:p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A)  Please write the </w:t>
      </w:r>
      <w:r w:rsidR="00850215" w:rsidRPr="00B616FA">
        <w:rPr>
          <w:b/>
          <w:sz w:val="24"/>
          <w:szCs w:val="24"/>
          <w:u w:val="single"/>
        </w:rPr>
        <w:t xml:space="preserve">work accomplished by </w:t>
      </w:r>
      <w:r w:rsidR="00F26A50">
        <w:rPr>
          <w:b/>
          <w:sz w:val="24"/>
          <w:szCs w:val="24"/>
          <w:u w:val="single"/>
        </w:rPr>
        <w:t>the applicant</w:t>
      </w:r>
      <w:r>
        <w:rPr>
          <w:b/>
          <w:sz w:val="24"/>
          <w:szCs w:val="24"/>
          <w:u w:val="single"/>
        </w:rPr>
        <w:t xml:space="preserve"> in tobacco control</w:t>
      </w:r>
      <w:r w:rsidR="00850215" w:rsidRPr="00B616FA">
        <w:rPr>
          <w:b/>
          <w:sz w:val="24"/>
          <w:szCs w:val="24"/>
          <w:u w:val="single"/>
        </w:rPr>
        <w:t>:</w:t>
      </w:r>
    </w:p>
    <w:p w14:paraId="349AB3B6" w14:textId="77777777" w:rsidR="00C546C8" w:rsidRDefault="00C546C8" w:rsidP="00850215">
      <w:p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___________________________________________________________________________________________________________________________________________________________</w:t>
      </w:r>
    </w:p>
    <w:p w14:paraId="2DED1CC4" w14:textId="77777777" w:rsidR="00C546C8" w:rsidRDefault="00C546C8" w:rsidP="00850215">
      <w:pPr>
        <w:jc w:val="both"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134"/>
        <w:gridCol w:w="1104"/>
      </w:tblGrid>
      <w:tr w:rsidR="00C546C8" w14:paraId="554E2567" w14:textId="77777777" w:rsidTr="00C546C8">
        <w:tc>
          <w:tcPr>
            <w:tcW w:w="7338" w:type="dxa"/>
          </w:tcPr>
          <w:p w14:paraId="7C756843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34" w:type="dxa"/>
          </w:tcPr>
          <w:p w14:paraId="3F2DC31B" w14:textId="77777777" w:rsidR="00C546C8" w:rsidRPr="00C546C8" w:rsidRDefault="00C546C8" w:rsidP="00850215">
            <w:pPr>
              <w:jc w:val="both"/>
              <w:rPr>
                <w:b/>
                <w:sz w:val="24"/>
                <w:szCs w:val="24"/>
              </w:rPr>
            </w:pPr>
            <w:r w:rsidRPr="00C546C8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104" w:type="dxa"/>
          </w:tcPr>
          <w:p w14:paraId="59A2CAE2" w14:textId="77777777" w:rsidR="00C546C8" w:rsidRPr="00C546C8" w:rsidRDefault="00C546C8" w:rsidP="00850215">
            <w:pPr>
              <w:jc w:val="both"/>
              <w:rPr>
                <w:b/>
                <w:sz w:val="24"/>
                <w:szCs w:val="24"/>
              </w:rPr>
            </w:pPr>
            <w:r w:rsidRPr="00C546C8">
              <w:rPr>
                <w:b/>
                <w:sz w:val="24"/>
                <w:szCs w:val="24"/>
              </w:rPr>
              <w:t>NO</w:t>
            </w:r>
          </w:p>
        </w:tc>
      </w:tr>
      <w:tr w:rsidR="00C546C8" w14:paraId="43FB9B94" w14:textId="77777777" w:rsidTr="00C546C8">
        <w:tc>
          <w:tcPr>
            <w:tcW w:w="7338" w:type="dxa"/>
          </w:tcPr>
          <w:p w14:paraId="31FDD070" w14:textId="77777777" w:rsidR="00C546C8" w:rsidRDefault="00C546C8" w:rsidP="00850215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>Was this work accomplished in partnership with an organization?</w:t>
            </w:r>
          </w:p>
          <w:p w14:paraId="7132215E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 xml:space="preserve">If </w:t>
            </w:r>
            <w:r>
              <w:rPr>
                <w:b/>
                <w:sz w:val="24"/>
                <w:szCs w:val="24"/>
              </w:rPr>
              <w:t>YES</w:t>
            </w:r>
            <w:r w:rsidRPr="00B616FA">
              <w:rPr>
                <w:b/>
                <w:sz w:val="24"/>
                <w:szCs w:val="24"/>
              </w:rPr>
              <w:t>, please provide complete details about the organization:</w:t>
            </w:r>
          </w:p>
          <w:p w14:paraId="2B36F455" w14:textId="77777777" w:rsidR="00171639" w:rsidRDefault="00171639" w:rsidP="00C546C8">
            <w:pPr>
              <w:jc w:val="both"/>
              <w:rPr>
                <w:b/>
                <w:sz w:val="24"/>
                <w:szCs w:val="24"/>
              </w:rPr>
            </w:pPr>
          </w:p>
          <w:p w14:paraId="76482AFB" w14:textId="77777777" w:rsidR="00171639" w:rsidRPr="00B616FA" w:rsidRDefault="00171639" w:rsidP="00C546C8">
            <w:pPr>
              <w:jc w:val="both"/>
              <w:rPr>
                <w:b/>
                <w:sz w:val="24"/>
                <w:szCs w:val="24"/>
              </w:rPr>
            </w:pPr>
          </w:p>
          <w:p w14:paraId="49A5D1AC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34" w:type="dxa"/>
          </w:tcPr>
          <w:p w14:paraId="7969A24D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04" w:type="dxa"/>
          </w:tcPr>
          <w:p w14:paraId="6484569C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</w:tr>
      <w:tr w:rsidR="00C546C8" w14:paraId="293F3BB3" w14:textId="77777777" w:rsidTr="00C546C8">
        <w:tc>
          <w:tcPr>
            <w:tcW w:w="7338" w:type="dxa"/>
          </w:tcPr>
          <w:p w14:paraId="268C4EBD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>Was this work accomplished with financial support from other</w:t>
            </w:r>
            <w:r>
              <w:rPr>
                <w:b/>
                <w:sz w:val="24"/>
                <w:szCs w:val="24"/>
              </w:rPr>
              <w:t xml:space="preserve"> agencies?    </w:t>
            </w:r>
          </w:p>
          <w:p w14:paraId="6FB5778F" w14:textId="77777777" w:rsidR="00C546C8" w:rsidRPr="00B616FA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 xml:space="preserve">If </w:t>
            </w:r>
            <w:r>
              <w:rPr>
                <w:b/>
                <w:sz w:val="24"/>
                <w:szCs w:val="24"/>
              </w:rPr>
              <w:t>YES</w:t>
            </w:r>
            <w:r w:rsidRPr="00B616FA">
              <w:rPr>
                <w:b/>
                <w:sz w:val="24"/>
                <w:szCs w:val="24"/>
              </w:rPr>
              <w:t>, please provide details of the support received</w:t>
            </w:r>
            <w:r>
              <w:rPr>
                <w:b/>
                <w:sz w:val="24"/>
                <w:szCs w:val="24"/>
              </w:rPr>
              <w:t>:</w:t>
            </w:r>
          </w:p>
          <w:p w14:paraId="1FB88D0E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  <w:p w14:paraId="06081F57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  <w:p w14:paraId="00A70A80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34" w:type="dxa"/>
          </w:tcPr>
          <w:p w14:paraId="234A8554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04" w:type="dxa"/>
          </w:tcPr>
          <w:p w14:paraId="7CE99D29" w14:textId="77777777" w:rsidR="00C546C8" w:rsidRDefault="00C546C8" w:rsidP="00850215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</w:tr>
      <w:tr w:rsidR="00C546C8" w14:paraId="039A4316" w14:textId="77777777" w:rsidTr="00C546C8">
        <w:tc>
          <w:tcPr>
            <w:tcW w:w="7338" w:type="dxa"/>
          </w:tcPr>
          <w:p w14:paraId="79E1FF64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>Have you received any awards or recognitions for the above work</w:t>
            </w:r>
            <w:r>
              <w:rPr>
                <w:b/>
                <w:sz w:val="24"/>
                <w:szCs w:val="24"/>
              </w:rPr>
              <w:t>?</w:t>
            </w:r>
          </w:p>
          <w:p w14:paraId="6E0F9676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 xml:space="preserve">If </w:t>
            </w:r>
            <w:r>
              <w:rPr>
                <w:b/>
                <w:sz w:val="24"/>
                <w:szCs w:val="24"/>
              </w:rPr>
              <w:t>YES</w:t>
            </w:r>
            <w:r w:rsidRPr="00B616FA">
              <w:rPr>
                <w:b/>
                <w:sz w:val="24"/>
                <w:szCs w:val="24"/>
              </w:rPr>
              <w:t>, please provide details of the award</w:t>
            </w:r>
            <w:r>
              <w:rPr>
                <w:b/>
                <w:sz w:val="24"/>
                <w:szCs w:val="24"/>
              </w:rPr>
              <w:t>:</w:t>
            </w:r>
          </w:p>
          <w:p w14:paraId="670C25E0" w14:textId="77777777" w:rsidR="00171639" w:rsidRDefault="00171639" w:rsidP="00C546C8">
            <w:pPr>
              <w:jc w:val="both"/>
              <w:rPr>
                <w:b/>
                <w:sz w:val="24"/>
                <w:szCs w:val="24"/>
              </w:rPr>
            </w:pPr>
          </w:p>
          <w:p w14:paraId="5815E9B3" w14:textId="77777777" w:rsidR="00171639" w:rsidRPr="00B616FA" w:rsidRDefault="00171639" w:rsidP="00C546C8">
            <w:pPr>
              <w:jc w:val="both"/>
              <w:rPr>
                <w:b/>
                <w:sz w:val="24"/>
                <w:szCs w:val="24"/>
              </w:rPr>
            </w:pPr>
          </w:p>
          <w:p w14:paraId="5BB3645F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  <w:p w14:paraId="0C1E8361" w14:textId="77777777" w:rsidR="00C546C8" w:rsidRDefault="00C546C8" w:rsidP="00C546C8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34" w:type="dxa"/>
          </w:tcPr>
          <w:p w14:paraId="09A2E52D" w14:textId="77777777" w:rsidR="00C546C8" w:rsidRDefault="00C546C8" w:rsidP="00C546C8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104" w:type="dxa"/>
          </w:tcPr>
          <w:p w14:paraId="493EA705" w14:textId="77777777" w:rsidR="00C546C8" w:rsidRDefault="00C546C8" w:rsidP="00C546C8">
            <w:pPr>
              <w:jc w:val="both"/>
              <w:rPr>
                <w:b/>
                <w:sz w:val="24"/>
                <w:szCs w:val="24"/>
                <w:u w:val="single"/>
              </w:rPr>
            </w:pPr>
          </w:p>
        </w:tc>
      </w:tr>
    </w:tbl>
    <w:p w14:paraId="500C556B" w14:textId="77777777" w:rsidR="00C546C8" w:rsidRDefault="00C546C8" w:rsidP="00C546C8">
      <w:pPr>
        <w:jc w:val="both"/>
        <w:rPr>
          <w:b/>
          <w:sz w:val="24"/>
          <w:szCs w:val="24"/>
        </w:rPr>
      </w:pPr>
    </w:p>
    <w:p w14:paraId="0435CD15" w14:textId="77777777" w:rsidR="00C546C8" w:rsidRDefault="00C546C8" w:rsidP="00C546C8">
      <w:pPr>
        <w:jc w:val="both"/>
        <w:rPr>
          <w:b/>
          <w:sz w:val="24"/>
          <w:szCs w:val="24"/>
        </w:rPr>
      </w:pPr>
    </w:p>
    <w:p w14:paraId="1F093EA0" w14:textId="77777777" w:rsidR="00C546C8" w:rsidRDefault="00C546C8" w:rsidP="00C546C8">
      <w:pPr>
        <w:jc w:val="both"/>
        <w:rPr>
          <w:b/>
          <w:sz w:val="24"/>
          <w:szCs w:val="24"/>
        </w:rPr>
      </w:pPr>
    </w:p>
    <w:p w14:paraId="40B4491B" w14:textId="77777777" w:rsidR="00C546C8" w:rsidRDefault="00C546C8" w:rsidP="00C546C8">
      <w:pPr>
        <w:jc w:val="both"/>
        <w:rPr>
          <w:b/>
          <w:sz w:val="24"/>
          <w:szCs w:val="24"/>
        </w:rPr>
      </w:pPr>
    </w:p>
    <w:p w14:paraId="5F656780" w14:textId="77777777" w:rsidR="00C546C8" w:rsidRDefault="00C546C8" w:rsidP="00C546C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B) Share n</w:t>
      </w:r>
      <w:r w:rsidRPr="00F26A50">
        <w:rPr>
          <w:b/>
          <w:sz w:val="24"/>
          <w:szCs w:val="24"/>
        </w:rPr>
        <w:t>ame and contact details of at least three organizations which are</w:t>
      </w:r>
      <w:r>
        <w:rPr>
          <w:b/>
          <w:sz w:val="24"/>
          <w:szCs w:val="24"/>
        </w:rPr>
        <w:t xml:space="preserve"> familiar </w:t>
      </w:r>
      <w:r w:rsidRPr="00F26A50">
        <w:rPr>
          <w:b/>
          <w:sz w:val="24"/>
          <w:szCs w:val="24"/>
        </w:rPr>
        <w:t>with your work</w:t>
      </w:r>
      <w:r>
        <w:rPr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971"/>
        <w:gridCol w:w="2394"/>
        <w:gridCol w:w="2394"/>
      </w:tblGrid>
      <w:tr w:rsidR="00C546C8" w14:paraId="6A9E9E9D" w14:textId="77777777" w:rsidTr="00C546C8">
        <w:tc>
          <w:tcPr>
            <w:tcW w:w="817" w:type="dxa"/>
          </w:tcPr>
          <w:p w14:paraId="50407968" w14:textId="77777777" w:rsidR="00C546C8" w:rsidRDefault="00C546C8" w:rsidP="00C546C8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r. No</w:t>
            </w:r>
          </w:p>
        </w:tc>
        <w:tc>
          <w:tcPr>
            <w:tcW w:w="3971" w:type="dxa"/>
          </w:tcPr>
          <w:p w14:paraId="547E77CD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of the Person</w:t>
            </w:r>
          </w:p>
        </w:tc>
        <w:tc>
          <w:tcPr>
            <w:tcW w:w="2394" w:type="dxa"/>
          </w:tcPr>
          <w:p w14:paraId="12C6D854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rganization</w:t>
            </w:r>
          </w:p>
        </w:tc>
        <w:tc>
          <w:tcPr>
            <w:tcW w:w="2394" w:type="dxa"/>
          </w:tcPr>
          <w:p w14:paraId="7165D4B9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bile Number</w:t>
            </w:r>
          </w:p>
        </w:tc>
      </w:tr>
      <w:tr w:rsidR="00C546C8" w14:paraId="4F9B00AA" w14:textId="77777777" w:rsidTr="00C546C8">
        <w:tc>
          <w:tcPr>
            <w:tcW w:w="817" w:type="dxa"/>
          </w:tcPr>
          <w:p w14:paraId="6237CBF8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971" w:type="dxa"/>
          </w:tcPr>
          <w:p w14:paraId="1198C841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2D473351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1F886BC4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C546C8" w14:paraId="5B71C061" w14:textId="77777777" w:rsidTr="00C546C8">
        <w:tc>
          <w:tcPr>
            <w:tcW w:w="817" w:type="dxa"/>
          </w:tcPr>
          <w:p w14:paraId="08755805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971" w:type="dxa"/>
          </w:tcPr>
          <w:p w14:paraId="18BE7EA0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5F0C8C8D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7F78E18C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C546C8" w14:paraId="2547CD2C" w14:textId="77777777" w:rsidTr="00C546C8">
        <w:tc>
          <w:tcPr>
            <w:tcW w:w="817" w:type="dxa"/>
          </w:tcPr>
          <w:p w14:paraId="35EE2148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971" w:type="dxa"/>
          </w:tcPr>
          <w:p w14:paraId="0B7F8B0B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3705EE34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7990061F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C546C8" w14:paraId="571B0166" w14:textId="77777777" w:rsidTr="00C546C8">
        <w:tc>
          <w:tcPr>
            <w:tcW w:w="817" w:type="dxa"/>
          </w:tcPr>
          <w:p w14:paraId="4E96D8D7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971" w:type="dxa"/>
          </w:tcPr>
          <w:p w14:paraId="0C09915E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661A6DC8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1EF2790F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C546C8" w14:paraId="3B7D939B" w14:textId="77777777" w:rsidTr="00C546C8">
        <w:tc>
          <w:tcPr>
            <w:tcW w:w="817" w:type="dxa"/>
          </w:tcPr>
          <w:p w14:paraId="421194CD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71" w:type="dxa"/>
          </w:tcPr>
          <w:p w14:paraId="378641C8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3496702C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0A5A0BA6" w14:textId="77777777" w:rsidR="00C546C8" w:rsidRDefault="00C546C8" w:rsidP="00C546C8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5B9472E7" w14:textId="77777777" w:rsidR="00850215" w:rsidRPr="00B616FA" w:rsidRDefault="00850215" w:rsidP="00850215">
      <w:pPr>
        <w:jc w:val="both"/>
        <w:rPr>
          <w:b/>
          <w:sz w:val="24"/>
          <w:szCs w:val="24"/>
        </w:rPr>
      </w:pPr>
    </w:p>
    <w:p w14:paraId="690900B3" w14:textId="77777777" w:rsidR="00850215" w:rsidRPr="000F0642" w:rsidRDefault="00850215" w:rsidP="00850215">
      <w:pPr>
        <w:jc w:val="both"/>
        <w:rPr>
          <w:b/>
          <w:sz w:val="28"/>
          <w:szCs w:val="28"/>
          <w:u w:val="single"/>
        </w:rPr>
      </w:pPr>
      <w:r w:rsidRPr="000F0642">
        <w:rPr>
          <w:b/>
          <w:sz w:val="28"/>
          <w:szCs w:val="28"/>
          <w:u w:val="single"/>
        </w:rPr>
        <w:t>Please</w:t>
      </w:r>
      <w:r w:rsidR="00F62278" w:rsidRPr="000F0642">
        <w:rPr>
          <w:b/>
          <w:sz w:val="28"/>
          <w:szCs w:val="28"/>
          <w:u w:val="single"/>
        </w:rPr>
        <w:t xml:space="preserve"> </w:t>
      </w:r>
      <w:r w:rsidRPr="000F0642">
        <w:rPr>
          <w:b/>
          <w:sz w:val="28"/>
          <w:szCs w:val="28"/>
          <w:u w:val="single"/>
        </w:rPr>
        <w:t>attach the following documents</w:t>
      </w:r>
      <w:r w:rsidR="00F62278" w:rsidRPr="000F0642">
        <w:rPr>
          <w:b/>
          <w:sz w:val="28"/>
          <w:szCs w:val="28"/>
          <w:u w:val="single"/>
        </w:rPr>
        <w:t xml:space="preserve"> </w:t>
      </w:r>
      <w:r w:rsidR="00C546C8" w:rsidRPr="000F0642">
        <w:rPr>
          <w:b/>
          <w:sz w:val="28"/>
          <w:szCs w:val="28"/>
          <w:u w:val="single"/>
        </w:rPr>
        <w:t>on email:</w:t>
      </w:r>
    </w:p>
    <w:p w14:paraId="196CCBBD" w14:textId="77777777" w:rsidR="00850215" w:rsidRPr="00F62278" w:rsidRDefault="00850215" w:rsidP="00F6227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F62278">
        <w:rPr>
          <w:b/>
          <w:sz w:val="24"/>
          <w:szCs w:val="24"/>
        </w:rPr>
        <w:t>Complete bio-data</w:t>
      </w:r>
      <w:r w:rsidR="00F62278">
        <w:rPr>
          <w:b/>
          <w:sz w:val="24"/>
          <w:szCs w:val="24"/>
        </w:rPr>
        <w:t>/ CV/ Resume</w:t>
      </w:r>
    </w:p>
    <w:p w14:paraId="7DD0DD09" w14:textId="77777777" w:rsidR="00850215" w:rsidRPr="00F62278" w:rsidRDefault="00850215" w:rsidP="00F6227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F62278">
        <w:rPr>
          <w:b/>
          <w:sz w:val="24"/>
          <w:szCs w:val="24"/>
        </w:rPr>
        <w:t xml:space="preserve">Scanned copies of </w:t>
      </w:r>
      <w:r w:rsidR="00F62278">
        <w:rPr>
          <w:b/>
          <w:sz w:val="24"/>
          <w:szCs w:val="24"/>
        </w:rPr>
        <w:t xml:space="preserve">photo </w:t>
      </w:r>
      <w:r w:rsidRPr="00F62278">
        <w:rPr>
          <w:b/>
          <w:sz w:val="24"/>
          <w:szCs w:val="24"/>
        </w:rPr>
        <w:t>images</w:t>
      </w:r>
      <w:r w:rsidR="00F62278">
        <w:rPr>
          <w:b/>
          <w:sz w:val="24"/>
          <w:szCs w:val="24"/>
        </w:rPr>
        <w:t>, newspaper articles, certificate</w:t>
      </w:r>
      <w:r w:rsidRPr="00F62278">
        <w:rPr>
          <w:b/>
          <w:sz w:val="24"/>
          <w:szCs w:val="24"/>
        </w:rPr>
        <w:t xml:space="preserve"> and other documents about </w:t>
      </w:r>
      <w:r w:rsidR="00F62278">
        <w:rPr>
          <w:b/>
          <w:sz w:val="24"/>
          <w:szCs w:val="24"/>
        </w:rPr>
        <w:t>your</w:t>
      </w:r>
      <w:r w:rsidR="00F62278" w:rsidRPr="00F62278">
        <w:rPr>
          <w:b/>
          <w:sz w:val="24"/>
          <w:szCs w:val="24"/>
        </w:rPr>
        <w:t xml:space="preserve"> </w:t>
      </w:r>
      <w:r w:rsidRPr="00F62278">
        <w:rPr>
          <w:b/>
          <w:sz w:val="24"/>
          <w:szCs w:val="24"/>
        </w:rPr>
        <w:t>work accomplished</w:t>
      </w:r>
      <w:r w:rsidR="00F62278">
        <w:rPr>
          <w:b/>
          <w:sz w:val="24"/>
          <w:szCs w:val="24"/>
        </w:rPr>
        <w:t xml:space="preserve"> in tobacco control</w:t>
      </w:r>
    </w:p>
    <w:p w14:paraId="50BC9822" w14:textId="77777777" w:rsidR="00850215" w:rsidRPr="00F62278" w:rsidRDefault="00850215" w:rsidP="00F6227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F62278">
        <w:rPr>
          <w:b/>
          <w:sz w:val="24"/>
          <w:szCs w:val="24"/>
        </w:rPr>
        <w:t>Testimonials from beneficiaries</w:t>
      </w:r>
    </w:p>
    <w:p w14:paraId="21458E74" w14:textId="77777777" w:rsidR="000F0642" w:rsidRDefault="00F62278" w:rsidP="00852987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</w:rPr>
      </w:pPr>
      <w:r w:rsidRPr="000F0642">
        <w:rPr>
          <w:b/>
          <w:sz w:val="24"/>
          <w:szCs w:val="24"/>
        </w:rPr>
        <w:t xml:space="preserve">Letter </w:t>
      </w:r>
      <w:r w:rsidR="00850215" w:rsidRPr="000F0642">
        <w:rPr>
          <w:b/>
          <w:sz w:val="24"/>
          <w:szCs w:val="24"/>
        </w:rPr>
        <w:t>of</w:t>
      </w:r>
      <w:r w:rsidRPr="000F0642">
        <w:rPr>
          <w:b/>
          <w:sz w:val="24"/>
          <w:szCs w:val="24"/>
        </w:rPr>
        <w:t xml:space="preserve"> acknowledgement</w:t>
      </w:r>
      <w:r w:rsidR="00F26A50" w:rsidRPr="000F0642">
        <w:rPr>
          <w:b/>
          <w:sz w:val="24"/>
          <w:szCs w:val="24"/>
        </w:rPr>
        <w:t xml:space="preserve"> </w:t>
      </w:r>
      <w:r w:rsidR="00850215" w:rsidRPr="000F0642">
        <w:rPr>
          <w:b/>
          <w:sz w:val="24"/>
          <w:szCs w:val="24"/>
        </w:rPr>
        <w:t>by a local authority</w:t>
      </w:r>
      <w:r w:rsidRPr="000F0642">
        <w:rPr>
          <w:b/>
          <w:sz w:val="24"/>
          <w:szCs w:val="24"/>
        </w:rPr>
        <w:t xml:space="preserve"> for the work done by you in the field of tobacco control</w:t>
      </w:r>
      <w:r w:rsidR="000F0642">
        <w:rPr>
          <w:b/>
          <w:sz w:val="24"/>
          <w:szCs w:val="24"/>
        </w:rPr>
        <w:t>.</w:t>
      </w:r>
    </w:p>
    <w:p w14:paraId="21383DD7" w14:textId="6E71DD59" w:rsidR="0096530F" w:rsidRPr="000F0642" w:rsidRDefault="00F62278" w:rsidP="00852987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  <w:szCs w:val="24"/>
        </w:rPr>
      </w:pPr>
      <w:r w:rsidRPr="000F0642">
        <w:rPr>
          <w:b/>
          <w:sz w:val="24"/>
          <w:szCs w:val="24"/>
        </w:rPr>
        <w:t xml:space="preserve">Letter of acknowledgement from </w:t>
      </w:r>
      <w:r w:rsidR="00850215" w:rsidRPr="000F0642">
        <w:rPr>
          <w:b/>
          <w:sz w:val="24"/>
          <w:szCs w:val="24"/>
        </w:rPr>
        <w:t>(</w:t>
      </w:r>
      <w:r w:rsidR="0096530F" w:rsidRPr="000F0642">
        <w:rPr>
          <w:b/>
          <w:sz w:val="24"/>
          <w:szCs w:val="24"/>
        </w:rPr>
        <w:t>District</w:t>
      </w:r>
      <w:r w:rsidR="00850215" w:rsidRPr="000F0642">
        <w:rPr>
          <w:b/>
          <w:sz w:val="24"/>
          <w:szCs w:val="24"/>
        </w:rPr>
        <w:t xml:space="preserve"> </w:t>
      </w:r>
      <w:r w:rsidR="0096530F" w:rsidRPr="000F0642">
        <w:rPr>
          <w:b/>
          <w:sz w:val="24"/>
          <w:szCs w:val="24"/>
        </w:rPr>
        <w:t>C</w:t>
      </w:r>
      <w:r w:rsidR="00850215" w:rsidRPr="000F0642">
        <w:rPr>
          <w:b/>
          <w:sz w:val="24"/>
          <w:szCs w:val="24"/>
        </w:rPr>
        <w:t>ollector</w:t>
      </w:r>
      <w:r w:rsidRPr="000F0642">
        <w:rPr>
          <w:b/>
          <w:sz w:val="24"/>
          <w:szCs w:val="24"/>
        </w:rPr>
        <w:t xml:space="preserve"> or Gram Panchayat or others</w:t>
      </w:r>
      <w:r w:rsidR="00850215" w:rsidRPr="000F0642">
        <w:rPr>
          <w:b/>
          <w:sz w:val="24"/>
          <w:szCs w:val="24"/>
        </w:rPr>
        <w:t>)</w:t>
      </w:r>
    </w:p>
    <w:p w14:paraId="4A0E014E" w14:textId="77777777" w:rsidR="0096530F" w:rsidRPr="00B616FA" w:rsidRDefault="0096530F" w:rsidP="00850215">
      <w:pPr>
        <w:jc w:val="both"/>
        <w:rPr>
          <w:b/>
          <w:sz w:val="24"/>
          <w:szCs w:val="24"/>
        </w:rPr>
      </w:pPr>
    </w:p>
    <w:p w14:paraId="1654E3A8" w14:textId="77777777" w:rsidR="0096530F" w:rsidRPr="00B616FA" w:rsidRDefault="0096530F" w:rsidP="00850215">
      <w:pPr>
        <w:jc w:val="both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6530F" w:rsidRPr="00B616FA" w14:paraId="76CE2B5F" w14:textId="77777777" w:rsidTr="0096530F">
        <w:tc>
          <w:tcPr>
            <w:tcW w:w="9576" w:type="dxa"/>
          </w:tcPr>
          <w:p w14:paraId="51AE6119" w14:textId="4039D2A5" w:rsidR="0096530F" w:rsidRPr="00B616FA" w:rsidRDefault="0096530F" w:rsidP="00850215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>N</w:t>
            </w:r>
            <w:r w:rsidR="000F0642">
              <w:rPr>
                <w:b/>
                <w:sz w:val="24"/>
                <w:szCs w:val="24"/>
              </w:rPr>
              <w:t>ote:</w:t>
            </w:r>
            <w:r w:rsidRPr="00B616FA">
              <w:rPr>
                <w:b/>
                <w:sz w:val="24"/>
                <w:szCs w:val="24"/>
              </w:rPr>
              <w:t xml:space="preserve"> Based on the preliminary screening process the Foundation can ask for additional documents.</w:t>
            </w:r>
          </w:p>
          <w:p w14:paraId="29CFD759" w14:textId="77777777" w:rsidR="0096530F" w:rsidRPr="00C546C8" w:rsidRDefault="0096530F" w:rsidP="00850215">
            <w:pPr>
              <w:jc w:val="both"/>
              <w:rPr>
                <w:b/>
                <w:sz w:val="28"/>
                <w:szCs w:val="28"/>
              </w:rPr>
            </w:pPr>
            <w:r w:rsidRPr="00C546C8">
              <w:rPr>
                <w:b/>
                <w:sz w:val="28"/>
                <w:szCs w:val="28"/>
              </w:rPr>
              <w:t>Applications should be sent Email</w:t>
            </w:r>
            <w:r w:rsidR="00F62278" w:rsidRPr="00C546C8">
              <w:rPr>
                <w:b/>
                <w:sz w:val="28"/>
                <w:szCs w:val="28"/>
              </w:rPr>
              <w:t xml:space="preserve"> only</w:t>
            </w:r>
            <w:r w:rsidRPr="00C546C8">
              <w:rPr>
                <w:b/>
                <w:sz w:val="28"/>
                <w:szCs w:val="28"/>
              </w:rPr>
              <w:t>.</w:t>
            </w:r>
          </w:p>
          <w:p w14:paraId="25852DF3" w14:textId="77777777" w:rsidR="0048155D" w:rsidRPr="00B616FA" w:rsidRDefault="0048155D" w:rsidP="00850215">
            <w:pPr>
              <w:jc w:val="both"/>
              <w:rPr>
                <w:b/>
                <w:sz w:val="24"/>
                <w:szCs w:val="24"/>
              </w:rPr>
            </w:pPr>
          </w:p>
          <w:p w14:paraId="01409B19" w14:textId="77777777" w:rsidR="0048155D" w:rsidRPr="00B616FA" w:rsidRDefault="0048155D" w:rsidP="00850215">
            <w:pPr>
              <w:jc w:val="both"/>
              <w:rPr>
                <w:b/>
                <w:sz w:val="24"/>
                <w:szCs w:val="24"/>
              </w:rPr>
            </w:pPr>
            <w:r w:rsidRPr="00B616FA">
              <w:rPr>
                <w:b/>
                <w:sz w:val="24"/>
                <w:szCs w:val="24"/>
              </w:rPr>
              <w:t xml:space="preserve">Email </w:t>
            </w:r>
            <w:r w:rsidRPr="00C97EE2">
              <w:rPr>
                <w:b/>
                <w:sz w:val="24"/>
                <w:szCs w:val="24"/>
              </w:rPr>
              <w:t xml:space="preserve">-  </w:t>
            </w:r>
            <w:hyperlink r:id="rId6" w:history="1">
              <w:r w:rsidRPr="00C97EE2">
                <w:rPr>
                  <w:rStyle w:val="Hyperlink"/>
                  <w:b/>
                  <w:sz w:val="24"/>
                  <w:szCs w:val="24"/>
                </w:rPr>
                <w:t>nsfawards@nsfoundation.co.in</w:t>
              </w:r>
            </w:hyperlink>
          </w:p>
          <w:p w14:paraId="268ABD10" w14:textId="77777777" w:rsidR="0048155D" w:rsidRPr="00B616FA" w:rsidRDefault="0048155D" w:rsidP="00850215">
            <w:pPr>
              <w:jc w:val="both"/>
              <w:rPr>
                <w:b/>
                <w:sz w:val="24"/>
                <w:szCs w:val="24"/>
              </w:rPr>
            </w:pPr>
          </w:p>
          <w:p w14:paraId="3383E462" w14:textId="77777777" w:rsidR="0096530F" w:rsidRPr="00B616FA" w:rsidRDefault="0096530F" w:rsidP="00850215">
            <w:pPr>
              <w:jc w:val="both"/>
              <w:rPr>
                <w:b/>
                <w:sz w:val="24"/>
                <w:szCs w:val="24"/>
              </w:rPr>
            </w:pPr>
          </w:p>
          <w:p w14:paraId="65DD5336" w14:textId="77777777" w:rsidR="0096530F" w:rsidRPr="00B616FA" w:rsidRDefault="0096530F" w:rsidP="00850215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5E62E17B" w14:textId="77777777" w:rsidR="0096530F" w:rsidRPr="00B616FA" w:rsidRDefault="0096530F" w:rsidP="00850215">
      <w:pPr>
        <w:jc w:val="both"/>
        <w:rPr>
          <w:b/>
          <w:sz w:val="24"/>
          <w:szCs w:val="24"/>
        </w:rPr>
      </w:pPr>
    </w:p>
    <w:sectPr w:rsidR="0096530F" w:rsidRPr="00B616FA" w:rsidSect="0048155D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B11DDF"/>
    <w:multiLevelType w:val="hybridMultilevel"/>
    <w:tmpl w:val="77403F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9686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EwMDY2MzczNTNT0lEKTi0uzszPAykwrAUAOfGcUywAAAA="/>
  </w:docVars>
  <w:rsids>
    <w:rsidRoot w:val="00A67603"/>
    <w:rsid w:val="000C5B33"/>
    <w:rsid w:val="000F0642"/>
    <w:rsid w:val="00171639"/>
    <w:rsid w:val="001F4990"/>
    <w:rsid w:val="002657E0"/>
    <w:rsid w:val="002E4FEA"/>
    <w:rsid w:val="002F01D6"/>
    <w:rsid w:val="0036684F"/>
    <w:rsid w:val="00396AB0"/>
    <w:rsid w:val="003E7894"/>
    <w:rsid w:val="00430FF7"/>
    <w:rsid w:val="0048155D"/>
    <w:rsid w:val="00581164"/>
    <w:rsid w:val="005929CA"/>
    <w:rsid w:val="005C1402"/>
    <w:rsid w:val="005E73A3"/>
    <w:rsid w:val="00656B09"/>
    <w:rsid w:val="00691407"/>
    <w:rsid w:val="006B64C3"/>
    <w:rsid w:val="007914B2"/>
    <w:rsid w:val="00850215"/>
    <w:rsid w:val="0096530F"/>
    <w:rsid w:val="009B0A16"/>
    <w:rsid w:val="00A648AB"/>
    <w:rsid w:val="00A67603"/>
    <w:rsid w:val="00AA502E"/>
    <w:rsid w:val="00AC2F46"/>
    <w:rsid w:val="00B616FA"/>
    <w:rsid w:val="00BF35C0"/>
    <w:rsid w:val="00C546C8"/>
    <w:rsid w:val="00C97EE2"/>
    <w:rsid w:val="00DF61EE"/>
    <w:rsid w:val="00EE12E8"/>
    <w:rsid w:val="00EE7E8A"/>
    <w:rsid w:val="00F10D16"/>
    <w:rsid w:val="00F1254D"/>
    <w:rsid w:val="00F26A50"/>
    <w:rsid w:val="00F62278"/>
    <w:rsid w:val="00FE4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FE137"/>
  <w15:docId w15:val="{478B5BE5-99CB-4A26-8976-5067CDB14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53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6530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55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F01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1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1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1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1D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62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9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4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2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sfawards@nsfoundation.co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Marina D'costa</cp:lastModifiedBy>
  <cp:revision>36</cp:revision>
  <dcterms:created xsi:type="dcterms:W3CDTF">2011-01-19T07:34:00Z</dcterms:created>
  <dcterms:modified xsi:type="dcterms:W3CDTF">2026-05-08T11:47:00Z</dcterms:modified>
</cp:coreProperties>
</file>